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7be4d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7be4db-428f-11ec-888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w4CQQhEK16A+9+yboA8unXjxgQW0040PYsKUB9R/hzrUe8kRT0ZCvfFL/2ef98pIzOi4FxPcJniKcJyfXO4zPHolZ5zCc8O+Q5xY35FRAEyyPn8oPR7FvjlFLNpptgams6vRFh4kpGMp/UVFcAFPymP+SgaqrRLc5U65qNQynemuvS8XyYXcfQceHyKF5cTGk5qHPbbXGA4csEL9TE0YNUtT/EQcgHeEcYcDwcLhxBamvNbUPVR89Linuq50woVQvFYz1TmZhabOOZ6IfncZqPzhbxCzuETNF7ot62b6nje0LOupoln7+Tzh4x5Hpz9AAW2S+b9ZudBQkXbeGU/6CDAwFrZD8h8Ess7+0v/8VKhcmV+mJgAZI4r+wHd5kmEXNDfc/fdN5y8YL+vzkJ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't use my phone says network not available..I live in Roy .w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7be4db-428f-11ec-888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7be4db-428f-11ec-888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7be4db-428f-11ec-888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7be4db</dc:title>
  <dc:creator/>
  <cp:keywords/>
  <dcterms:created xsi:type="dcterms:W3CDTF">2026-05-03T12:02:04Z</dcterms:created>
  <dcterms:modified xsi:type="dcterms:W3CDTF">2026-05-03T12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